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f97c6c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2"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21" w:name="X83bfa9bb44440f6d601d34b077b702c44c1dade"/>
    <w:p>
      <w:pPr>
        <w:pStyle w:val="Ttulo3"/>
      </w:pPr>
      <w:r>
        <w:t xml:space="preserve">Lista de Proyectos de Cierre de Brechas. 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06:36Z</dcterms:created>
  <dcterms:modified xsi:type="dcterms:W3CDTF">2023-02-23T18: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